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87BAE91" w14:textId="2E19DE8C" w:rsidR="001730EB" w:rsidRPr="00D831F1" w:rsidRDefault="00D57F31" w:rsidP="00D831F1">
      <w:pPr>
        <w:rPr>
          <w:sz w:val="32"/>
          <w:szCs w:val="32"/>
        </w:rPr>
      </w:pPr>
      <w:r w:rsidRPr="004C61BA">
        <w:rPr>
          <w:sz w:val="32"/>
          <w:szCs w:val="32"/>
        </w:rPr>
        <w:t xml:space="preserve">Using the </w:t>
      </w:r>
      <w:r w:rsidR="005A090E" w:rsidRPr="004C61BA">
        <w:rPr>
          <w:sz w:val="32"/>
          <w:szCs w:val="32"/>
        </w:rPr>
        <w:t>“</w:t>
      </w:r>
      <w:r w:rsidR="005A090E" w:rsidRPr="004C61BA">
        <w:rPr>
          <w:sz w:val="32"/>
          <w:szCs w:val="32"/>
        </w:rPr>
        <w:t>australia.soybean</w:t>
      </w:r>
      <w:r w:rsidR="005A090E" w:rsidRPr="004C61BA">
        <w:rPr>
          <w:sz w:val="32"/>
          <w:szCs w:val="32"/>
        </w:rPr>
        <w:t>” data set,</w:t>
      </w:r>
      <w:r w:rsidR="00D831F1">
        <w:rPr>
          <w:sz w:val="32"/>
          <w:szCs w:val="32"/>
        </w:rPr>
        <w:t xml:space="preserve"> p</w:t>
      </w:r>
      <w:r w:rsidR="003F11CB" w:rsidRPr="00D831F1">
        <w:rPr>
          <w:sz w:val="32"/>
          <w:szCs w:val="32"/>
        </w:rPr>
        <w:t>erform the following action</w:t>
      </w:r>
      <w:r w:rsidR="00D831F1">
        <w:rPr>
          <w:sz w:val="32"/>
          <w:szCs w:val="32"/>
        </w:rPr>
        <w:t>s</w:t>
      </w:r>
      <w:bookmarkStart w:id="0" w:name="_GoBack"/>
      <w:bookmarkEnd w:id="0"/>
      <w:r w:rsidR="003F11CB" w:rsidRPr="00D831F1">
        <w:rPr>
          <w:sz w:val="32"/>
          <w:szCs w:val="32"/>
        </w:rPr>
        <w:t xml:space="preserve"> in the location</w:t>
      </w:r>
      <w:r w:rsidR="001730EB" w:rsidRPr="00D831F1">
        <w:rPr>
          <w:sz w:val="32"/>
          <w:szCs w:val="32"/>
        </w:rPr>
        <w:t xml:space="preserve"> </w:t>
      </w:r>
      <w:r w:rsidR="00387B34" w:rsidRPr="00D831F1">
        <w:rPr>
          <w:sz w:val="32"/>
          <w:szCs w:val="32"/>
        </w:rPr>
        <w:t>“</w:t>
      </w:r>
      <w:r w:rsidR="00387B34" w:rsidRPr="00D831F1">
        <w:rPr>
          <w:sz w:val="32"/>
          <w:szCs w:val="32"/>
        </w:rPr>
        <w:t>Lawes</w:t>
      </w:r>
      <w:r w:rsidR="00387B34" w:rsidRPr="00D831F1">
        <w:rPr>
          <w:sz w:val="32"/>
          <w:szCs w:val="32"/>
        </w:rPr>
        <w:t>”,</w:t>
      </w:r>
    </w:p>
    <w:p w14:paraId="0B6039EC" w14:textId="6ECED1F3" w:rsidR="00387B34" w:rsidRPr="004C61BA" w:rsidRDefault="0043473D" w:rsidP="001730EB">
      <w:pPr>
        <w:pStyle w:val="ListParagraph"/>
        <w:numPr>
          <w:ilvl w:val="0"/>
          <w:numId w:val="1"/>
        </w:numPr>
        <w:rPr>
          <w:sz w:val="32"/>
          <w:szCs w:val="32"/>
        </w:rPr>
      </w:pPr>
      <w:r w:rsidRPr="004C61BA">
        <w:rPr>
          <w:sz w:val="32"/>
          <w:szCs w:val="32"/>
        </w:rPr>
        <w:t>Perform PCA using the data from the above location,</w:t>
      </w:r>
    </w:p>
    <w:p w14:paraId="0F594C78" w14:textId="0BE7D1EB" w:rsidR="0043473D" w:rsidRPr="004C61BA" w:rsidRDefault="00D20101" w:rsidP="001730EB">
      <w:pPr>
        <w:pStyle w:val="ListParagraph"/>
        <w:numPr>
          <w:ilvl w:val="0"/>
          <w:numId w:val="1"/>
        </w:numPr>
        <w:rPr>
          <w:sz w:val="32"/>
          <w:szCs w:val="32"/>
        </w:rPr>
      </w:pPr>
      <w:r w:rsidRPr="004C61BA">
        <w:rPr>
          <w:sz w:val="32"/>
          <w:szCs w:val="32"/>
        </w:rPr>
        <w:t xml:space="preserve">Plot the PCA </w:t>
      </w:r>
      <w:r w:rsidR="000B1A36" w:rsidRPr="004C61BA">
        <w:rPr>
          <w:sz w:val="32"/>
          <w:szCs w:val="32"/>
        </w:rPr>
        <w:t>and</w:t>
      </w:r>
      <w:r w:rsidRPr="004C61BA">
        <w:rPr>
          <w:sz w:val="32"/>
          <w:szCs w:val="32"/>
        </w:rPr>
        <w:t xml:space="preserve"> add the genotype label </w:t>
      </w:r>
      <w:r w:rsidR="000B1A36" w:rsidRPr="004C61BA">
        <w:rPr>
          <w:sz w:val="32"/>
          <w:szCs w:val="32"/>
        </w:rPr>
        <w:t>and</w:t>
      </w:r>
      <w:r w:rsidRPr="004C61BA">
        <w:rPr>
          <w:sz w:val="32"/>
          <w:szCs w:val="32"/>
        </w:rPr>
        <w:t xml:space="preserve"> separate by year of the trial</w:t>
      </w:r>
      <w:r w:rsidR="000B1A36" w:rsidRPr="004C61BA">
        <w:rPr>
          <w:sz w:val="32"/>
          <w:szCs w:val="32"/>
        </w:rPr>
        <w:t>.</w:t>
      </w:r>
    </w:p>
    <w:sectPr w:rsidR="0043473D" w:rsidRPr="004C61B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46DF283C"/>
    <w:multiLevelType w:val="hybridMultilevel"/>
    <w:tmpl w:val="924603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0NDaxMLC0NDMwMjVT0lEKTi0uzszPAykwrAUAr8GgbiwAAAA="/>
  </w:docVars>
  <w:rsids>
    <w:rsidRoot w:val="00DA43B1"/>
    <w:rsid w:val="000B1A36"/>
    <w:rsid w:val="001730EB"/>
    <w:rsid w:val="00387B34"/>
    <w:rsid w:val="003F11CB"/>
    <w:rsid w:val="0043473D"/>
    <w:rsid w:val="004C61BA"/>
    <w:rsid w:val="005A090E"/>
    <w:rsid w:val="007669C1"/>
    <w:rsid w:val="007D5761"/>
    <w:rsid w:val="00D20101"/>
    <w:rsid w:val="00D57F31"/>
    <w:rsid w:val="00D831F1"/>
    <w:rsid w:val="00DA43B1"/>
    <w:rsid w:val="00E167E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6822ED0"/>
  <w15:chartTrackingRefBased/>
  <w15:docId w15:val="{EDC1CAD1-E635-4A78-A1AE-DE6B73F61FF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730E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1</Pages>
  <Words>33</Words>
  <Characters>189</Characters>
  <Application>Microsoft Office Word</Application>
  <DocSecurity>0</DocSecurity>
  <Lines>1</Lines>
  <Paragraphs>1</Paragraphs>
  <ScaleCrop>false</ScaleCrop>
  <Company/>
  <LinksUpToDate>false</LinksUpToDate>
  <CharactersWithSpaces>2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owobaje, Kayode Rapheal (IITA)</dc:creator>
  <cp:keywords/>
  <dc:description/>
  <cp:lastModifiedBy>Fowobaje, Kayode Rapheal (IITA)</cp:lastModifiedBy>
  <cp:revision>12</cp:revision>
  <dcterms:created xsi:type="dcterms:W3CDTF">2021-12-16T07:31:00Z</dcterms:created>
  <dcterms:modified xsi:type="dcterms:W3CDTF">2021-12-16T07:49:00Z</dcterms:modified>
</cp:coreProperties>
</file>